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32E3B318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 xml:space="preserve">Ho Chi Minh City, </w:t>
      </w:r>
      <w:r w:rsidR="00DE6C15">
        <w:rPr>
          <w:rFonts w:cstheme="minorHAnsi"/>
          <w:sz w:val="28"/>
          <w:szCs w:val="28"/>
        </w:rPr>
        <w:t>01/</w:t>
      </w:r>
      <w:r w:rsidR="004B57F6" w:rsidRPr="000239A6">
        <w:rPr>
          <w:rFonts w:cstheme="minorHAnsi"/>
          <w:sz w:val="28"/>
          <w:szCs w:val="28"/>
        </w:rPr>
        <w:t>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3706E6" w:rsidRDefault="00F95EA2">
          <w:pPr>
            <w:pStyle w:val="TOCHeading"/>
            <w:rPr>
              <w:b/>
              <w:color w:val="auto"/>
            </w:rPr>
          </w:pPr>
          <w:r w:rsidRPr="003706E6">
            <w:rPr>
              <w:b/>
              <w:color w:val="auto"/>
            </w:rPr>
            <w:t>Table of Contents</w:t>
          </w:r>
        </w:p>
        <w:p w14:paraId="3EE8AFF5" w14:textId="77777777" w:rsidR="00DE6C15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20986" w:history="1">
            <w:r w:rsidR="00DE6C15" w:rsidRPr="00E62658">
              <w:rPr>
                <w:rStyle w:val="Hyperlink"/>
                <w:noProof/>
              </w:rPr>
              <w:t>I. Project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B30EEF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7" w:history="1">
            <w:r w:rsidR="00DE6C15" w:rsidRPr="00E62658">
              <w:rPr>
                <w:rStyle w:val="Hyperlink"/>
                <w:noProof/>
              </w:rPr>
              <w:t>1. Status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350EB3A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8" w:history="1">
            <w:r w:rsidR="00DE6C15" w:rsidRPr="00E62658">
              <w:rPr>
                <w:rStyle w:val="Hyperlink"/>
                <w:noProof/>
              </w:rPr>
              <w:t>2. Team Involvement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25CC20D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9" w:history="1">
            <w:r w:rsidR="00DE6C15" w:rsidRPr="00E62658">
              <w:rPr>
                <w:rStyle w:val="Hyperlink"/>
                <w:noProof/>
              </w:rPr>
              <w:t>3. Issues/Suggestion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8D261E" w14:textId="77777777" w:rsidR="00DE6C15" w:rsidRDefault="00B23D41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0" w:history="1">
            <w:r w:rsidR="00DE6C15" w:rsidRPr="00E62658">
              <w:rPr>
                <w:rStyle w:val="Hyperlink"/>
                <w:noProof/>
              </w:rPr>
              <w:t>II. Project Management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0FC2BFB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1" w:history="1">
            <w:r w:rsidR="00DE6C15" w:rsidRPr="00E62658">
              <w:rPr>
                <w:rStyle w:val="Hyperlink"/>
                <w:noProof/>
              </w:rPr>
              <w:t>1. Overview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5302947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2" w:history="1">
            <w:r w:rsidR="00DE6C15" w:rsidRPr="00E62658">
              <w:rPr>
                <w:rStyle w:val="Hyperlink"/>
                <w:noProof/>
              </w:rPr>
              <w:t>1.1 WBS &amp; Estim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3AC749D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3" w:history="1">
            <w:r w:rsidR="00DE6C15" w:rsidRPr="00E62658">
              <w:rPr>
                <w:rStyle w:val="Hyperlink"/>
                <w:noProof/>
              </w:rPr>
              <w:t>1.2 Project Objectiv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6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A029390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4" w:history="1">
            <w:r w:rsidR="00DE6C15" w:rsidRPr="00E62658">
              <w:rPr>
                <w:rStyle w:val="Hyperlink"/>
                <w:noProof/>
              </w:rPr>
              <w:t>1.3 Project Risk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8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FE3BDB2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5" w:history="1">
            <w:r w:rsidR="00DE6C15" w:rsidRPr="00E62658">
              <w:rPr>
                <w:rStyle w:val="Hyperlink"/>
                <w:noProof/>
              </w:rPr>
              <w:t>2. Management Approach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8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EF15352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6" w:history="1">
            <w:r w:rsidR="00DE6C15" w:rsidRPr="00E62658">
              <w:rPr>
                <w:rStyle w:val="Hyperlink"/>
                <w:noProof/>
              </w:rPr>
              <w:t>2.1 Project Proces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163BCA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7" w:history="1">
            <w:r w:rsidR="00DE6C15" w:rsidRPr="00E62658">
              <w:rPr>
                <w:rStyle w:val="Hyperlink"/>
                <w:noProof/>
              </w:rPr>
              <w:t>2.2 Quality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00ADC3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8" w:history="1">
            <w:r w:rsidR="00DE6C15" w:rsidRPr="00E62658">
              <w:rPr>
                <w:rStyle w:val="Hyperlink"/>
                <w:noProof/>
              </w:rPr>
              <w:t>2.3 Training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8171BEE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9" w:history="1">
            <w:r w:rsidR="00DE6C15" w:rsidRPr="00E62658">
              <w:rPr>
                <w:rStyle w:val="Hyperlink"/>
                <w:noProof/>
              </w:rPr>
              <w:t>3. Master Schedul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99770AD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0" w:history="1">
            <w:r w:rsidR="00DE6C15" w:rsidRPr="00E62658">
              <w:rPr>
                <w:rStyle w:val="Hyperlink"/>
                <w:noProof/>
              </w:rPr>
              <w:t>4. Project Organiz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1CA4FF4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1" w:history="1">
            <w:r w:rsidR="00DE6C15" w:rsidRPr="00E62658">
              <w:rPr>
                <w:rStyle w:val="Hyperlink"/>
                <w:noProof/>
              </w:rPr>
              <w:t>4.1 Team &amp; 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969F279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2" w:history="1">
            <w:r w:rsidR="00DE6C15" w:rsidRPr="00E62658">
              <w:rPr>
                <w:rStyle w:val="Hyperlink"/>
                <w:noProof/>
              </w:rPr>
              <w:t>4.2 Roles &amp; Responsibiliti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087D397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3" w:history="1">
            <w:r w:rsidR="00DE6C15" w:rsidRPr="00E62658">
              <w:rPr>
                <w:rStyle w:val="Hyperlink"/>
                <w:noProof/>
              </w:rPr>
              <w:t>5. Project Communic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5CD1435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4" w:history="1">
            <w:r w:rsidR="00DE6C15" w:rsidRPr="00E62658">
              <w:rPr>
                <w:rStyle w:val="Hyperlink"/>
                <w:noProof/>
              </w:rPr>
              <w:t>5.1 Communication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78D129D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5" w:history="1">
            <w:r w:rsidR="00DE6C15" w:rsidRPr="00E62658">
              <w:rPr>
                <w:rStyle w:val="Hyperlink"/>
                <w:noProof/>
              </w:rPr>
              <w:t>5.2 External Interfac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A0FF750" w14:textId="77777777" w:rsidR="00DE6C15" w:rsidRDefault="00B23D41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6" w:history="1">
            <w:r w:rsidR="00DE6C15" w:rsidRPr="00E62658">
              <w:rPr>
                <w:rStyle w:val="Hyperlink"/>
                <w:noProof/>
              </w:rPr>
              <w:t>6. Configuration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18F8F94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7" w:history="1">
            <w:r w:rsidR="00DE6C15" w:rsidRPr="00E62658">
              <w:rPr>
                <w:rStyle w:val="Hyperlink"/>
                <w:noProof/>
              </w:rPr>
              <w:t>6.1 Tools &amp; Infra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3B840099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8" w:history="1">
            <w:r w:rsidR="00DE6C15" w:rsidRPr="00E62658">
              <w:rPr>
                <w:rStyle w:val="Hyperlink"/>
                <w:noProof/>
              </w:rPr>
              <w:t>6.2 Document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217D3A2" w14:textId="77777777" w:rsidR="00DE6C15" w:rsidRDefault="00B23D41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9" w:history="1">
            <w:r w:rsidR="00DE6C15" w:rsidRPr="00E62658">
              <w:rPr>
                <w:rStyle w:val="Hyperlink"/>
                <w:noProof/>
              </w:rPr>
              <w:t>6.3 Source Code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DE6C15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5DE775" w14:textId="77777777" w:rsidR="00D401C6" w:rsidRDefault="00D401C6">
      <w:pPr>
        <w:pStyle w:val="TableofFigures"/>
        <w:tabs>
          <w:tab w:val="right" w:leader="dot" w:pos="9040"/>
        </w:tabs>
        <w:rPr>
          <w:b/>
          <w:bCs/>
          <w:noProof/>
        </w:rPr>
      </w:pPr>
    </w:p>
    <w:p w14:paraId="558561CD" w14:textId="77777777" w:rsidR="00D401C6" w:rsidRDefault="00D401C6" w:rsidP="00D401C6"/>
    <w:p w14:paraId="7905CE56" w14:textId="77777777" w:rsidR="00D401C6" w:rsidRDefault="00D401C6" w:rsidP="00D401C6"/>
    <w:p w14:paraId="6EC9A36A" w14:textId="77777777" w:rsidR="00D401C6" w:rsidRDefault="00D401C6" w:rsidP="00D401C6"/>
    <w:p w14:paraId="488F022F" w14:textId="77777777" w:rsidR="00D401C6" w:rsidRDefault="00D401C6" w:rsidP="00D401C6"/>
    <w:p w14:paraId="31539579" w14:textId="77777777" w:rsidR="00D401C6" w:rsidRDefault="00D401C6" w:rsidP="00D401C6"/>
    <w:p w14:paraId="6E9A18F9" w14:textId="77777777" w:rsidR="00D401C6" w:rsidRDefault="00D401C6" w:rsidP="00D401C6"/>
    <w:p w14:paraId="28BCF661" w14:textId="77777777" w:rsidR="00D401C6" w:rsidRDefault="00D401C6" w:rsidP="00D401C6"/>
    <w:p w14:paraId="7444ACB2" w14:textId="77777777" w:rsidR="00D401C6" w:rsidRDefault="00D401C6" w:rsidP="00D401C6"/>
    <w:p w14:paraId="09A2111E" w14:textId="29776778" w:rsidR="00D401C6" w:rsidRPr="00D401C6" w:rsidRDefault="00D401C6" w:rsidP="00D401C6">
      <w:pPr>
        <w:rPr>
          <w:b/>
          <w:sz w:val="32"/>
          <w:szCs w:val="32"/>
        </w:rPr>
      </w:pPr>
      <w:r w:rsidRPr="00D401C6">
        <w:rPr>
          <w:b/>
          <w:sz w:val="32"/>
          <w:szCs w:val="32"/>
        </w:rPr>
        <w:lastRenderedPageBreak/>
        <w:t>List Tables</w:t>
      </w:r>
    </w:p>
    <w:p w14:paraId="25BDBC7B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hyperlink w:anchor="_Toc69321893" w:history="1">
        <w:r w:rsidRPr="00945CB6">
          <w:rPr>
            <w:rStyle w:val="Hyperlink"/>
            <w:noProof/>
          </w:rPr>
          <w:t>Table 1. Work Breakdown Structure &amp; Esti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AF485FC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4" w:history="1">
        <w:r w:rsidRPr="00945CB6">
          <w:rPr>
            <w:rStyle w:val="Hyperlink"/>
            <w:noProof/>
          </w:rPr>
          <w:t>Table 2. Project O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1C50372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5" w:history="1">
        <w:r w:rsidRPr="00945CB6">
          <w:rPr>
            <w:rStyle w:val="Hyperlink"/>
            <w:noProof/>
          </w:rPr>
          <w:t>Table 3. Project Ri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E21D94C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6" w:history="1">
        <w:r w:rsidRPr="00945CB6">
          <w:rPr>
            <w:rStyle w:val="Hyperlink"/>
            <w:noProof/>
          </w:rPr>
          <w:t>Table 4. Training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9A0AE2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7" w:history="1">
        <w:r w:rsidRPr="00945CB6">
          <w:rPr>
            <w:rStyle w:val="Hyperlink"/>
            <w:noProof/>
          </w:rPr>
          <w:t>Table 5. Master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A04483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8" w:history="1">
        <w:r w:rsidRPr="00945CB6">
          <w:rPr>
            <w:rStyle w:val="Hyperlink"/>
            <w:noProof/>
          </w:rPr>
          <w:t>Table 6. Roles &amp; 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712935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9" w:history="1">
        <w:r w:rsidRPr="00945CB6">
          <w:rPr>
            <w:rStyle w:val="Hyperlink"/>
            <w:noProof/>
          </w:rPr>
          <w:t>Table 7. Communication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246CB5F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0" w:history="1">
        <w:r w:rsidRPr="00945CB6">
          <w:rPr>
            <w:rStyle w:val="Hyperlink"/>
            <w:noProof/>
          </w:rPr>
          <w:t>Table 8. FU Cont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0F4AB51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1" w:history="1">
        <w:r w:rsidRPr="00945CB6">
          <w:rPr>
            <w:rStyle w:val="Hyperlink"/>
            <w:noProof/>
          </w:rPr>
          <w:t>Table 9. Customer Cont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55D17EC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2" w:history="1">
        <w:r w:rsidRPr="00945CB6">
          <w:rPr>
            <w:rStyle w:val="Hyperlink"/>
            <w:noProof/>
          </w:rPr>
          <w:t>Table 10. Tools &amp; Infra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B6B62A" w14:textId="77777777" w:rsidR="00B23D41" w:rsidRDefault="00B23D41" w:rsidP="00135BF5">
      <w:pPr>
        <w:spacing w:afterLines="100" w:after="240"/>
        <w:rPr>
          <w:b/>
          <w:bCs/>
          <w:noProof/>
        </w:rPr>
      </w:pPr>
      <w:r>
        <w:rPr>
          <w:b/>
          <w:bCs/>
          <w:noProof/>
        </w:rPr>
        <w:fldChar w:fldCharType="end"/>
      </w:r>
      <w:bookmarkStart w:id="0" w:name="_GoBack"/>
      <w:bookmarkEnd w:id="0"/>
    </w:p>
    <w:p w14:paraId="64C92994" w14:textId="77777777" w:rsidR="00D401C6" w:rsidRDefault="00D401C6">
      <w:pPr>
        <w:rPr>
          <w:b/>
          <w:bCs/>
          <w:noProof/>
        </w:rPr>
      </w:pPr>
    </w:p>
    <w:p w14:paraId="144CFB72" w14:textId="6A03A7EC" w:rsidR="00D401C6" w:rsidRPr="00D401C6" w:rsidRDefault="00D401C6">
      <w:pPr>
        <w:rPr>
          <w:b/>
          <w:bCs/>
          <w:noProof/>
          <w:sz w:val="32"/>
          <w:szCs w:val="32"/>
        </w:rPr>
      </w:pPr>
      <w:r w:rsidRPr="00D401C6">
        <w:rPr>
          <w:b/>
          <w:bCs/>
          <w:noProof/>
          <w:sz w:val="32"/>
          <w:szCs w:val="32"/>
        </w:rPr>
        <w:t>List Figures</w:t>
      </w:r>
    </w:p>
    <w:p w14:paraId="57A536AF" w14:textId="77777777" w:rsidR="00D401C6" w:rsidRDefault="00D401C6" w:rsidP="00135BF5">
      <w:pPr>
        <w:pStyle w:val="TableofFigures"/>
        <w:tabs>
          <w:tab w:val="right" w:leader="dot" w:pos="9040"/>
        </w:tabs>
        <w:spacing w:after="24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Figure" </w:instrText>
      </w:r>
      <w:r>
        <w:rPr>
          <w:b/>
          <w:bCs/>
          <w:noProof/>
        </w:rPr>
        <w:fldChar w:fldCharType="separate"/>
      </w:r>
      <w:hyperlink w:anchor="_Toc69321945" w:history="1">
        <w:r w:rsidRPr="00124F88">
          <w:rPr>
            <w:rStyle w:val="Hyperlink"/>
            <w:noProof/>
          </w:rPr>
          <w:t>Figure 1. Scrum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82FBF59" w14:textId="77777777" w:rsidR="00D401C6" w:rsidRDefault="00D401C6" w:rsidP="00135BF5">
      <w:pPr>
        <w:pStyle w:val="TableofFigures"/>
        <w:tabs>
          <w:tab w:val="right" w:leader="dot" w:pos="9040"/>
        </w:tabs>
        <w:spacing w:after="240"/>
        <w:rPr>
          <w:rFonts w:eastAsiaTheme="minorEastAsia"/>
          <w:noProof/>
          <w:lang w:val="en-US" w:eastAsia="ja-JP"/>
        </w:rPr>
      </w:pPr>
      <w:hyperlink w:anchor="_Toc69321946" w:history="1">
        <w:r w:rsidRPr="00124F88">
          <w:rPr>
            <w:rStyle w:val="Hyperlink"/>
            <w:noProof/>
          </w:rPr>
          <w:t>Figure 2. Team &amp;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856EE5F" w14:textId="77777777" w:rsidR="00D401C6" w:rsidRDefault="00D401C6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1FDE2F6A" w14:textId="77777777" w:rsidR="00B23D41" w:rsidRDefault="00B23D41"/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1" w:name="_Toc69320986"/>
      <w:r w:rsidRPr="0070544C">
        <w:lastRenderedPageBreak/>
        <w:t>I. Project Report</w:t>
      </w:r>
      <w:bookmarkEnd w:id="1"/>
    </w:p>
    <w:p w14:paraId="37F83C00" w14:textId="77777777" w:rsidR="00DD74C0" w:rsidRPr="0070544C" w:rsidRDefault="00DD74C0" w:rsidP="0070544C">
      <w:pPr>
        <w:pStyle w:val="Heading2"/>
      </w:pPr>
      <w:bookmarkStart w:id="2" w:name="_Toc69320987"/>
      <w:r w:rsidRPr="0070544C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9320988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9320989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9320990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9320991"/>
      <w:r>
        <w:t>1. Overview</w:t>
      </w:r>
      <w:bookmarkEnd w:id="6"/>
    </w:p>
    <w:p w14:paraId="4AF06D79" w14:textId="77777777" w:rsidR="005922B2" w:rsidRDefault="005922B2" w:rsidP="0068457B">
      <w:pPr>
        <w:pStyle w:val="Heading3"/>
      </w:pPr>
      <w:bookmarkStart w:id="7" w:name="_Toc69320992"/>
      <w:r>
        <w:t>1.1 WBS &amp; Estimation</w:t>
      </w:r>
      <w:bookmarkEnd w:id="7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60E119F" w:rsidR="008B5B28" w:rsidRPr="004B1223" w:rsidRDefault="00FC3894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7</w:t>
            </w:r>
          </w:p>
        </w:tc>
      </w:tr>
      <w:tr w:rsidR="00FC3894" w:rsidRPr="00B70E7B" w14:paraId="7EE75ACC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FC3894" w:rsidRPr="00063088" w:rsidRDefault="00FC3894" w:rsidP="00FC3894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FC3894" w:rsidRPr="00B70E7B" w14:paraId="5006B514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FC3894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3706E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3706E6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A680" w14:textId="4819C185" w:rsidR="008B5B28" w:rsidRPr="00410588" w:rsidRDefault="004B5E59" w:rsidP="003706E6">
            <w:pPr>
              <w:keepNext/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FC3894">
              <w:rPr>
                <w:rFonts w:asciiTheme="minorHAnsi" w:hAnsiTheme="minorHAnsi" w:cstheme="minorHAnsi"/>
                <w:b/>
                <w:bCs/>
                <w:i/>
                <w:sz w:val="22"/>
              </w:rPr>
              <w:t>28</w:t>
            </w:r>
          </w:p>
        </w:tc>
      </w:tr>
    </w:tbl>
    <w:p w14:paraId="0B05915A" w14:textId="31382E3E" w:rsidR="004B043A" w:rsidRDefault="003706E6" w:rsidP="00EF2C43">
      <w:pPr>
        <w:pStyle w:val="Caption"/>
        <w:spacing w:after="0"/>
        <w:jc w:val="center"/>
        <w:rPr>
          <w:sz w:val="22"/>
          <w:szCs w:val="22"/>
        </w:rPr>
      </w:pPr>
      <w:bookmarkStart w:id="8" w:name="_Toc69321893"/>
      <w:r w:rsidRPr="003706E6">
        <w:rPr>
          <w:sz w:val="22"/>
          <w:szCs w:val="22"/>
        </w:rPr>
        <w:t xml:space="preserve">Table </w:t>
      </w:r>
      <w:r w:rsidRPr="003706E6">
        <w:rPr>
          <w:sz w:val="22"/>
          <w:szCs w:val="22"/>
        </w:rPr>
        <w:fldChar w:fldCharType="begin"/>
      </w:r>
      <w:r w:rsidRPr="003706E6">
        <w:rPr>
          <w:sz w:val="22"/>
          <w:szCs w:val="22"/>
        </w:rPr>
        <w:instrText xml:space="preserve"> SEQ Table \* ARABIC </w:instrText>
      </w:r>
      <w:r w:rsidRPr="003706E6">
        <w:rPr>
          <w:sz w:val="22"/>
          <w:szCs w:val="22"/>
        </w:rPr>
        <w:fldChar w:fldCharType="separate"/>
      </w:r>
      <w:r w:rsidR="00EF2C43">
        <w:rPr>
          <w:noProof/>
          <w:sz w:val="22"/>
          <w:szCs w:val="22"/>
        </w:rPr>
        <w:t>1</w:t>
      </w:r>
      <w:r w:rsidRPr="003706E6">
        <w:rPr>
          <w:sz w:val="22"/>
          <w:szCs w:val="22"/>
        </w:rPr>
        <w:fldChar w:fldCharType="end"/>
      </w:r>
      <w:r w:rsidRPr="003706E6">
        <w:rPr>
          <w:sz w:val="22"/>
          <w:szCs w:val="22"/>
        </w:rPr>
        <w:t>. Work Breakdown Structure</w:t>
      </w:r>
      <w:r w:rsidR="00EF2C43">
        <w:rPr>
          <w:sz w:val="22"/>
          <w:szCs w:val="22"/>
        </w:rPr>
        <w:t xml:space="preserve"> </w:t>
      </w:r>
      <w:r w:rsidR="00EF2C43" w:rsidRPr="00EF2C43">
        <w:rPr>
          <w:sz w:val="22"/>
          <w:szCs w:val="22"/>
        </w:rPr>
        <w:t>&amp; Estimation</w:t>
      </w:r>
      <w:bookmarkEnd w:id="8"/>
    </w:p>
    <w:p w14:paraId="1A26D796" w14:textId="77777777" w:rsidR="003706E6" w:rsidRPr="003706E6" w:rsidRDefault="003706E6" w:rsidP="00EF2C43">
      <w:pPr>
        <w:spacing w:after="0"/>
      </w:pPr>
    </w:p>
    <w:p w14:paraId="305E6773" w14:textId="39229640" w:rsidR="00795EF6" w:rsidRDefault="00001F75" w:rsidP="00006CFD">
      <w:pPr>
        <w:pStyle w:val="Heading3"/>
      </w:pPr>
      <w:bookmarkStart w:id="9" w:name="_Toc69320993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1D82B233" w14:textId="77777777" w:rsidR="00DC01A7" w:rsidRPr="00E41A87" w:rsidRDefault="00DC01A7" w:rsidP="00DC01A7">
      <w:r>
        <w:rPr>
          <w:rFonts w:cstheme="minorHAnsi"/>
        </w:rPr>
        <w:t xml:space="preserve">To create an </w:t>
      </w:r>
      <w:r w:rsidRPr="00886A46">
        <w:rPr>
          <w:rFonts w:cstheme="minorHAnsi"/>
        </w:rPr>
        <w:t>utility</w:t>
      </w:r>
      <w:r>
        <w:rPr>
          <w:rFonts w:cstheme="minorHAnsi"/>
        </w:rPr>
        <w:t xml:space="preserve">, practical and friendly sales management application for Sales Department of Major Education. </w:t>
      </w:r>
    </w:p>
    <w:tbl>
      <w:tblPr>
        <w:tblStyle w:val="Kiu2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2160"/>
        <w:gridCol w:w="990"/>
        <w:gridCol w:w="900"/>
        <w:gridCol w:w="4341"/>
      </w:tblGrid>
      <w:tr w:rsidR="00410588" w:rsidRPr="006558DB" w14:paraId="0149E0EA" w14:textId="77777777" w:rsidTr="00FF5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40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6E21042F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0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900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4341" w:type="dxa"/>
            <w:shd w:val="clear" w:color="auto" w:fill="FFE8E1"/>
            <w:hideMark/>
          </w:tcPr>
          <w:p w14:paraId="60142E87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FF5B13" w:rsidRPr="00977EAE" w14:paraId="1D3D07FC" w14:textId="77777777" w:rsidTr="00FF5B13">
        <w:trPr>
          <w:trHeight w:val="454"/>
        </w:trPr>
        <w:tc>
          <w:tcPr>
            <w:tcW w:w="540" w:type="dxa"/>
            <w:vAlign w:val="top"/>
          </w:tcPr>
          <w:p w14:paraId="0A462BC1" w14:textId="7BDF8A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160" w:type="dxa"/>
            <w:vAlign w:val="top"/>
            <w:hideMark/>
          </w:tcPr>
          <w:p w14:paraId="41094E2D" w14:textId="67D4B917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itiating</w:t>
            </w:r>
          </w:p>
        </w:tc>
        <w:tc>
          <w:tcPr>
            <w:tcW w:w="990" w:type="dxa"/>
            <w:vAlign w:val="top"/>
          </w:tcPr>
          <w:p w14:paraId="1D08E922" w14:textId="780428C0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vAlign w:val="top"/>
          </w:tcPr>
          <w:p w14:paraId="79E471CC" w14:textId="51813A26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vAlign w:val="top"/>
            <w:hideMark/>
          </w:tcPr>
          <w:p w14:paraId="5DEC333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Gain sufficient and useful information for requirement analysis in the next stage.</w:t>
            </w:r>
          </w:p>
          <w:p w14:paraId="4BEEA501" w14:textId="4974B139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 members must understand clearly</w:t>
            </w:r>
            <w:r w:rsidRPr="00FF5B13">
              <w:rPr>
                <w:rFonts w:ascii="Calibri" w:eastAsia="Calibri" w:hAnsi="Calibri" w:cs="Calibri"/>
              </w:rPr>
              <w:t xml:space="preserve"> customer’s situation and demands.</w:t>
            </w:r>
          </w:p>
        </w:tc>
      </w:tr>
      <w:tr w:rsidR="00FF5B13" w:rsidRPr="00410588" w14:paraId="73690547" w14:textId="77777777" w:rsidTr="00FF5B13">
        <w:trPr>
          <w:trHeight w:val="454"/>
        </w:trPr>
        <w:tc>
          <w:tcPr>
            <w:tcW w:w="540" w:type="dxa"/>
            <w:vAlign w:val="top"/>
          </w:tcPr>
          <w:p w14:paraId="4968023F" w14:textId="7FEBA676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lastRenderedPageBreak/>
              <w:t>2</w:t>
            </w:r>
          </w:p>
        </w:tc>
        <w:tc>
          <w:tcPr>
            <w:tcW w:w="2160" w:type="dxa"/>
            <w:vAlign w:val="top"/>
          </w:tcPr>
          <w:p w14:paraId="362B1177" w14:textId="4535BF2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lanning</w:t>
            </w:r>
          </w:p>
        </w:tc>
        <w:tc>
          <w:tcPr>
            <w:tcW w:w="990" w:type="dxa"/>
            <w:vAlign w:val="top"/>
          </w:tcPr>
          <w:p w14:paraId="2D49CF42" w14:textId="20B26AD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vAlign w:val="top"/>
          </w:tcPr>
          <w:p w14:paraId="03A0E654" w14:textId="43F53CF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vAlign w:val="top"/>
          </w:tcPr>
          <w:p w14:paraId="4EB0E5B4" w14:textId="7862E684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Project plan must be attainable, time-bound and specific.</w:t>
            </w:r>
          </w:p>
        </w:tc>
      </w:tr>
      <w:tr w:rsidR="00FF5B13" w:rsidRPr="00410588" w14:paraId="364DE42C" w14:textId="77777777" w:rsidTr="00FF5B13">
        <w:trPr>
          <w:trHeight w:val="454"/>
        </w:trPr>
        <w:tc>
          <w:tcPr>
            <w:tcW w:w="540" w:type="dxa"/>
            <w:vAlign w:val="top"/>
          </w:tcPr>
          <w:p w14:paraId="1EFC5B4C" w14:textId="76B892EE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160" w:type="dxa"/>
            <w:vAlign w:val="top"/>
          </w:tcPr>
          <w:p w14:paraId="524738AB" w14:textId="1DFB4D20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alysis</w:t>
            </w:r>
          </w:p>
        </w:tc>
        <w:tc>
          <w:tcPr>
            <w:tcW w:w="990" w:type="dxa"/>
            <w:vAlign w:val="top"/>
          </w:tcPr>
          <w:p w14:paraId="1155CB98" w14:textId="10375A8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vAlign w:val="top"/>
          </w:tcPr>
          <w:p w14:paraId="23704709" w14:textId="45C9B459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vAlign w:val="top"/>
          </w:tcPr>
          <w:p w14:paraId="2561DC51" w14:textId="582FCB3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Confirm SRS (functional requirements, non-functional requirements, business rules) with the customers before moving to “Implementing” stage.</w:t>
            </w:r>
          </w:p>
        </w:tc>
      </w:tr>
      <w:tr w:rsidR="00FF5B13" w:rsidRPr="00410588" w14:paraId="75C70561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537302B" w14:textId="7758744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13FC6B4" w14:textId="306C691D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sign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56B69C24" w14:textId="6064925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690E61F" w14:textId="218EA9E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919F5C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Design Use Cases Diagram, ERD and Database based on result of stage 3 (Analysis).</w:t>
            </w:r>
          </w:p>
          <w:p w14:paraId="6FD91351" w14:textId="73F80B0B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Review carefully with the Instructor before</w:t>
            </w:r>
            <w:r w:rsidRPr="00FF5B13">
              <w:rPr>
                <w:rFonts w:ascii="Calibri" w:eastAsia="Calibri" w:hAnsi="Calibri" w:cs="Calibri"/>
              </w:rPr>
              <w:t xml:space="preserve"> moving to the next stages.</w:t>
            </w:r>
          </w:p>
        </w:tc>
      </w:tr>
      <w:tr w:rsidR="00FF5B13" w:rsidRPr="00410588" w14:paraId="6131C1A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F265D49" w14:textId="7F3523E8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2DD5ADE2" w14:textId="4D4BDCC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typ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797C9462" w14:textId="09CFFC29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B557946" w14:textId="01E3A79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3.2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591A4E11" w14:textId="078E40F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Design and confirm with customers all screens of all roles before move to “Implementing” stage.</w:t>
            </w:r>
          </w:p>
        </w:tc>
      </w:tr>
      <w:tr w:rsidR="00FF5B13" w:rsidRPr="00410588" w14:paraId="0312886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7F005E" w14:textId="7501232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33DDEC2" w14:textId="322369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mplemen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7976C54" w14:textId="45C72977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1723A0AB" w14:textId="6E8B146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C161F2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Strictly follow the general coding convention.</w:t>
            </w:r>
          </w:p>
          <w:p w14:paraId="4CD784E8" w14:textId="67B4E69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</w:t>
            </w:r>
            <w:r w:rsidRPr="00FF5B13">
              <w:rPr>
                <w:rFonts w:ascii="Calibri" w:eastAsia="Calibri" w:hAnsi="Calibri" w:cs="Calibri"/>
              </w:rPr>
              <w:t xml:space="preserve"> members need to update code regularly.</w:t>
            </w:r>
          </w:p>
        </w:tc>
      </w:tr>
      <w:tr w:rsidR="00FF5B13" w:rsidRPr="00410588" w14:paraId="21721785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7906D1BE" w14:textId="516796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5A9646F" w14:textId="6138F0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s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1E7EAADA" w14:textId="5E2AA80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C6D2D55" w14:textId="2441EE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6223E77D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Each developer applys unit test before merge code with each other.</w:t>
            </w:r>
          </w:p>
          <w:p w14:paraId="1674A09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Both Front-end code and Back-end code need to be tested carefully before deploying to the Server.</w:t>
            </w:r>
          </w:p>
          <w:p w14:paraId="0371024E" w14:textId="1342B10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Have Acceptance test (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sym w:font="Euclid Symbol" w:char="F062"/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-test) in the customet</w:t>
            </w:r>
            <w:r w:rsidRPr="00FF5B13">
              <w:rPr>
                <w:rFonts w:ascii="Calibri" w:eastAsia="Calibri" w:hAnsi="Calibri" w:cs="Calibri"/>
              </w:rPr>
              <w:t>-side, in real business environment.</w:t>
            </w:r>
          </w:p>
        </w:tc>
      </w:tr>
      <w:tr w:rsidR="00FF5B13" w:rsidRPr="00410588" w14:paraId="0271E496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FD1119" w14:textId="102D147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7785C65E" w14:textId="4D76A35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pport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17FFA1" w14:textId="4EBEBFB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4DB6AA84" w14:textId="7764596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3B85A6C" w14:textId="4E78F921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Project team needs to provide User Guide documents, and also spend time in real business environment to support to the customers at the beginning</w:t>
            </w:r>
            <w:r w:rsidRPr="00FF5B13">
              <w:rPr>
                <w:rFonts w:ascii="Calibri" w:eastAsia="Calibri" w:hAnsi="Calibri" w:cs="Calibri"/>
              </w:rPr>
              <w:t xml:space="preserve"> of the deployment.</w:t>
            </w:r>
          </w:p>
        </w:tc>
      </w:tr>
      <w:tr w:rsidR="00FF5B13" w:rsidRPr="00410588" w14:paraId="3D9F03D4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65B1200" w14:textId="4905F1A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4ECE7D17" w14:textId="121257A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itoring &amp; Controll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A1CC32" w14:textId="3551DA9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4238921" w14:textId="5ADC42C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1E6602BC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="Calibri" w:eastAsia="Calibri" w:hAnsi="Calibri" w:cs="Calibri"/>
              </w:rPr>
              <w:t xml:space="preserve">Not 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only Team Leader needs to track the progress of other team members.</w:t>
            </w:r>
          </w:p>
          <w:p w14:paraId="4A83AD07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Using version control to keep track of the changes in stages “Designing”, “Prototyping” and “Implementing”.</w:t>
            </w:r>
          </w:p>
          <w:p w14:paraId="1250B791" w14:textId="3891D15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pplying</w:t>
            </w:r>
            <w:r w:rsidRPr="00FF5B13">
              <w:rPr>
                <w:rFonts w:ascii="Calibri" w:eastAsia="Calibri" w:hAnsi="Calibri" w:cs="Calibri"/>
              </w:rPr>
              <w:t xml:space="preserve"> SCRUM model.</w:t>
            </w:r>
          </w:p>
        </w:tc>
      </w:tr>
      <w:tr w:rsidR="00FF5B13" w:rsidRPr="00410588" w14:paraId="2BE5B431" w14:textId="77777777" w:rsidTr="00EF2C4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1862A0CD" w14:textId="70B070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ABFA893" w14:textId="775BE443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os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5B2C98C" w14:textId="06EC7E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6EAD7E6" w14:textId="15E514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A697CCE" w14:textId="66A9F03E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All team members need to join slide designing and prepare thoroughly for the final presentation.</w:t>
            </w:r>
          </w:p>
        </w:tc>
      </w:tr>
      <w:tr w:rsidR="00FF5B13" w:rsidRPr="00410588" w14:paraId="63278EB0" w14:textId="77777777" w:rsidTr="00EF2C43">
        <w:trPr>
          <w:trHeight w:val="454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D6D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D25D1" w14:textId="3C1FD0D3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86E3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82A3" w14:textId="77777777" w:rsidR="00FF5B13" w:rsidRPr="00410588" w:rsidRDefault="00FF5B13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69B2742E" w14:textId="2236A9A9" w:rsidR="00E41A87" w:rsidRDefault="00EF2C43" w:rsidP="00EF2C43">
      <w:pPr>
        <w:pStyle w:val="Caption"/>
        <w:jc w:val="center"/>
        <w:rPr>
          <w:sz w:val="22"/>
          <w:szCs w:val="22"/>
        </w:rPr>
      </w:pPr>
      <w:bookmarkStart w:id="10" w:name="_Toc69321894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2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Project Objectives</w:t>
      </w:r>
      <w:bookmarkEnd w:id="10"/>
    </w:p>
    <w:p w14:paraId="573A11CB" w14:textId="77777777" w:rsidR="00EF2C43" w:rsidRPr="00EF2C43" w:rsidRDefault="00EF2C43" w:rsidP="00EF2C43"/>
    <w:p w14:paraId="4FA17EF7" w14:textId="77777777" w:rsidR="00350175" w:rsidRDefault="00001F75" w:rsidP="0068457B">
      <w:pPr>
        <w:pStyle w:val="Heading3"/>
      </w:pPr>
      <w:bookmarkStart w:id="11" w:name="_Toc69320994"/>
      <w:r>
        <w:lastRenderedPageBreak/>
        <w:t>1.</w:t>
      </w:r>
      <w:r w:rsidR="005922B2">
        <w:t>3</w:t>
      </w:r>
      <w:r w:rsidR="00350175">
        <w:t xml:space="preserve"> Project Risks</w:t>
      </w:r>
      <w:bookmarkEnd w:id="11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275CAD80" w:rsidR="00B42AC5" w:rsidRDefault="00EF2C43" w:rsidP="00EF2C43">
      <w:pPr>
        <w:pStyle w:val="Caption"/>
        <w:jc w:val="center"/>
        <w:rPr>
          <w:sz w:val="22"/>
          <w:szCs w:val="22"/>
        </w:rPr>
      </w:pPr>
      <w:bookmarkStart w:id="12" w:name="_Toc69321895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3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Project Risks</w:t>
      </w:r>
      <w:bookmarkEnd w:id="12"/>
    </w:p>
    <w:p w14:paraId="5080B915" w14:textId="77777777" w:rsidR="00EF2C43" w:rsidRPr="00EF2C43" w:rsidRDefault="00EF2C43" w:rsidP="00EF2C43"/>
    <w:p w14:paraId="634476DC" w14:textId="77777777" w:rsidR="00922652" w:rsidRDefault="00922652" w:rsidP="00B42AC5">
      <w:pPr>
        <w:pStyle w:val="Heading2"/>
        <w:spacing w:after="240"/>
      </w:pPr>
      <w:bookmarkStart w:id="13" w:name="_Toc69320995"/>
      <w:r w:rsidRPr="00922652">
        <w:lastRenderedPageBreak/>
        <w:t xml:space="preserve">2. </w:t>
      </w:r>
      <w:r w:rsidR="00ED1C1D">
        <w:t>Management Approach</w:t>
      </w:r>
      <w:bookmarkEnd w:id="13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4" w:name="_Toc69320996"/>
      <w:r>
        <w:t>2.1</w:t>
      </w:r>
      <w:r w:rsidR="00ED1C1D">
        <w:t xml:space="preserve"> Project Process</w:t>
      </w:r>
      <w:bookmarkEnd w:id="14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bookmarkStart w:id="15" w:name="_Toc69321945"/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  <w:bookmarkEnd w:id="15"/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6" w:name="_Toc69320997"/>
      <w:r w:rsidRPr="0070544C">
        <w:t>2.2</w:t>
      </w:r>
      <w:r w:rsidR="00ED1C1D" w:rsidRPr="0070544C">
        <w:t xml:space="preserve"> Quality Management</w:t>
      </w:r>
      <w:bookmarkEnd w:id="16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7" w:name="_Toc69320998"/>
      <w:r>
        <w:t>2.3</w:t>
      </w:r>
      <w:r w:rsidR="00E57032">
        <w:t xml:space="preserve"> Training Plan</w:t>
      </w:r>
      <w:bookmarkEnd w:id="17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828"/>
        <w:gridCol w:w="2417"/>
        <w:gridCol w:w="1701"/>
        <w:gridCol w:w="1701"/>
      </w:tblGrid>
      <w:tr w:rsidR="00E57032" w:rsidRPr="00E57032" w14:paraId="72870B8C" w14:textId="77777777" w:rsidTr="00470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828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417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470D70">
        <w:trPr>
          <w:trHeight w:val="397"/>
        </w:trPr>
        <w:tc>
          <w:tcPr>
            <w:tcW w:w="2828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417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1BF3D39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470D70">
        <w:trPr>
          <w:trHeight w:val="397"/>
        </w:trPr>
        <w:tc>
          <w:tcPr>
            <w:tcW w:w="2828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417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67CD7A5D" w:rsidR="00CC56A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470D70">
        <w:trPr>
          <w:trHeight w:val="397"/>
        </w:trPr>
        <w:tc>
          <w:tcPr>
            <w:tcW w:w="2828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CSS</w:t>
            </w:r>
          </w:p>
        </w:tc>
        <w:tc>
          <w:tcPr>
            <w:tcW w:w="2417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50DC3E51" w:rsidR="009960FE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470D70">
        <w:trPr>
          <w:trHeight w:val="397"/>
        </w:trPr>
        <w:tc>
          <w:tcPr>
            <w:tcW w:w="2828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417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2C4F7EE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470D70">
        <w:trPr>
          <w:trHeight w:val="397"/>
        </w:trPr>
        <w:tc>
          <w:tcPr>
            <w:tcW w:w="2828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417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409C02B" w:rsidR="0063648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2</w:t>
            </w: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470D70">
        <w:trPr>
          <w:trHeight w:val="397"/>
        </w:trPr>
        <w:tc>
          <w:tcPr>
            <w:tcW w:w="2828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417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351E1550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0C6F961A" w14:textId="1A97EC1C" w:rsidR="00E57032" w:rsidRPr="00E57032" w:rsidRDefault="0068219C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676D8C94" w:rsidR="00E57032" w:rsidRDefault="00EF2C43" w:rsidP="00EF2C43">
      <w:pPr>
        <w:pStyle w:val="Caption"/>
        <w:jc w:val="center"/>
        <w:rPr>
          <w:sz w:val="22"/>
          <w:szCs w:val="22"/>
        </w:rPr>
      </w:pPr>
      <w:bookmarkStart w:id="18" w:name="_Toc69321896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4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Training Plan</w:t>
      </w:r>
      <w:bookmarkEnd w:id="18"/>
    </w:p>
    <w:p w14:paraId="5B531624" w14:textId="77777777" w:rsidR="00EF2C43" w:rsidRPr="00EF2C43" w:rsidRDefault="00EF2C43" w:rsidP="00EF2C43"/>
    <w:p w14:paraId="39449BE6" w14:textId="77777777" w:rsidR="00ED1C1D" w:rsidRDefault="00ED1C1D" w:rsidP="00A56D66">
      <w:pPr>
        <w:pStyle w:val="Heading2"/>
        <w:spacing w:after="240"/>
      </w:pPr>
      <w:bookmarkStart w:id="19" w:name="_Toc69320999"/>
      <w:r>
        <w:t>3. Master Schedule</w:t>
      </w:r>
      <w:bookmarkEnd w:id="19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8"/>
        <w:gridCol w:w="2340"/>
        <w:gridCol w:w="1080"/>
        <w:gridCol w:w="4887"/>
      </w:tblGrid>
      <w:tr w:rsidR="00C111F8" w:rsidRPr="006558DB" w14:paraId="610FD8DF" w14:textId="77777777" w:rsidTr="001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42DB9D28" w14:textId="77777777" w:rsidR="00C111F8" w:rsidRPr="006558DB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340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08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1050FD">
        <w:trPr>
          <w:trHeight w:val="454"/>
        </w:trPr>
        <w:tc>
          <w:tcPr>
            <w:tcW w:w="488" w:type="dxa"/>
          </w:tcPr>
          <w:p w14:paraId="37FFCE9C" w14:textId="77777777" w:rsidR="00C111F8" w:rsidRPr="007B7829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340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080" w:type="dxa"/>
          </w:tcPr>
          <w:p w14:paraId="5BE2CE20" w14:textId="7EFE7809" w:rsidR="00C111F8" w:rsidRPr="007B7829" w:rsidRDefault="001050FD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1050FD">
        <w:trPr>
          <w:trHeight w:val="454"/>
        </w:trPr>
        <w:tc>
          <w:tcPr>
            <w:tcW w:w="488" w:type="dxa"/>
          </w:tcPr>
          <w:p w14:paraId="528ADC88" w14:textId="2A72387F" w:rsidR="00C4611B" w:rsidRPr="001050FD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340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080" w:type="dxa"/>
          </w:tcPr>
          <w:p w14:paraId="5E4BD750" w14:textId="02D2639A" w:rsidR="00C4611B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1E900589" w14:textId="5F747949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ork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B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reakdown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>tructure (WBS)</w:t>
            </w:r>
          </w:p>
        </w:tc>
      </w:tr>
      <w:tr w:rsidR="00C4611B" w:rsidRPr="00977EAE" w14:paraId="51A2C81A" w14:textId="77777777" w:rsidTr="001050FD">
        <w:trPr>
          <w:trHeight w:val="454"/>
        </w:trPr>
        <w:tc>
          <w:tcPr>
            <w:tcW w:w="488" w:type="dxa"/>
          </w:tcPr>
          <w:p w14:paraId="1D32A76F" w14:textId="1D9DDB3D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340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080" w:type="dxa"/>
          </w:tcPr>
          <w:p w14:paraId="3EF6B6CD" w14:textId="2F22E75B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4</w:t>
            </w: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1050FD">
        <w:trPr>
          <w:trHeight w:val="454"/>
        </w:trPr>
        <w:tc>
          <w:tcPr>
            <w:tcW w:w="488" w:type="dxa"/>
          </w:tcPr>
          <w:p w14:paraId="6CE36E8D" w14:textId="649D9ED8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340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080" w:type="dxa"/>
          </w:tcPr>
          <w:p w14:paraId="7CC6A9A8" w14:textId="5C43CE4E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6</w:t>
            </w: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1050FD">
        <w:trPr>
          <w:trHeight w:val="454"/>
        </w:trPr>
        <w:tc>
          <w:tcPr>
            <w:tcW w:w="488" w:type="dxa"/>
          </w:tcPr>
          <w:p w14:paraId="48AF238D" w14:textId="74871CF7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340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080" w:type="dxa"/>
          </w:tcPr>
          <w:p w14:paraId="7C81874D" w14:textId="57065B2D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1050FD">
        <w:trPr>
          <w:trHeight w:val="454"/>
        </w:trPr>
        <w:tc>
          <w:tcPr>
            <w:tcW w:w="488" w:type="dxa"/>
          </w:tcPr>
          <w:p w14:paraId="681C9A52" w14:textId="0A49B8AE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340" w:type="dxa"/>
          </w:tcPr>
          <w:p w14:paraId="2C59315A" w14:textId="6048DBF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Salesman” (Front-end)</w:t>
            </w:r>
          </w:p>
        </w:tc>
        <w:tc>
          <w:tcPr>
            <w:tcW w:w="1080" w:type="dxa"/>
          </w:tcPr>
          <w:p w14:paraId="74C7234F" w14:textId="1755C7D2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1050FD" w:rsidRPr="00977EAE" w14:paraId="4A64C385" w14:textId="77777777" w:rsidTr="001050FD">
        <w:trPr>
          <w:trHeight w:val="454"/>
        </w:trPr>
        <w:tc>
          <w:tcPr>
            <w:tcW w:w="488" w:type="dxa"/>
          </w:tcPr>
          <w:p w14:paraId="35DBE0A7" w14:textId="1EC2B0A5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340" w:type="dxa"/>
          </w:tcPr>
          <w:p w14:paraId="0BAF9F40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: module “Sales Supervisor”</w:t>
            </w:r>
          </w:p>
          <w:p w14:paraId="4F4624EF" w14:textId="6F1B76F6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103BC7D" w14:textId="732172F2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1762F52F" w14:textId="6543AE6A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0592FAEF" w14:textId="77777777" w:rsidTr="001050FD">
        <w:trPr>
          <w:trHeight w:val="454"/>
        </w:trPr>
        <w:tc>
          <w:tcPr>
            <w:tcW w:w="488" w:type="dxa"/>
          </w:tcPr>
          <w:p w14:paraId="5DDCE489" w14:textId="6B7D12AB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340" w:type="dxa"/>
          </w:tcPr>
          <w:p w14:paraId="5C13F2B2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4: module “Sales Manager”</w:t>
            </w:r>
          </w:p>
          <w:p w14:paraId="7E38547A" w14:textId="384221B5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20DBE10" w14:textId="50DF903D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74413B75" w14:textId="1B8FF23F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6BE5C13" w14:textId="77777777" w:rsidTr="001050FD">
        <w:trPr>
          <w:trHeight w:val="454"/>
        </w:trPr>
        <w:tc>
          <w:tcPr>
            <w:tcW w:w="488" w:type="dxa"/>
          </w:tcPr>
          <w:p w14:paraId="02F07B30" w14:textId="04527D9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340" w:type="dxa"/>
          </w:tcPr>
          <w:p w14:paraId="19139BB7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  <w:p w14:paraId="5EB283E1" w14:textId="20498BBB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017A255D" w14:textId="35B82397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45F80400" w14:textId="0975C47E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 cases</w:t>
            </w:r>
          </w:p>
        </w:tc>
      </w:tr>
      <w:tr w:rsidR="001050FD" w:rsidRPr="00977EAE" w14:paraId="410AA2D7" w14:textId="77777777" w:rsidTr="001050FD">
        <w:trPr>
          <w:trHeight w:val="454"/>
        </w:trPr>
        <w:tc>
          <w:tcPr>
            <w:tcW w:w="488" w:type="dxa"/>
          </w:tcPr>
          <w:p w14:paraId="138A73C8" w14:textId="2D75685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340" w:type="dxa"/>
          </w:tcPr>
          <w:p w14:paraId="4B3DE049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</w:t>
            </w:r>
          </w:p>
          <w:p w14:paraId="41888D95" w14:textId="37A4E04E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2EAC635F" w14:textId="743A325E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266D0FFA" w14:textId="1EB0D970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955F311" w14:textId="77777777" w:rsidTr="001050FD">
        <w:trPr>
          <w:trHeight w:val="454"/>
        </w:trPr>
        <w:tc>
          <w:tcPr>
            <w:tcW w:w="488" w:type="dxa"/>
          </w:tcPr>
          <w:p w14:paraId="72B14703" w14:textId="1FD22318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340" w:type="dxa"/>
          </w:tcPr>
          <w:p w14:paraId="15FE3408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080" w:type="dxa"/>
          </w:tcPr>
          <w:p w14:paraId="541EC6C9" w14:textId="29E4A2FE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4</w:t>
            </w:r>
          </w:p>
        </w:tc>
        <w:tc>
          <w:tcPr>
            <w:tcW w:w="4887" w:type="dxa"/>
          </w:tcPr>
          <w:p w14:paraId="3BBCE97B" w14:textId="737BD981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1050FD" w:rsidRPr="00977EAE" w14:paraId="10FA9924" w14:textId="77777777" w:rsidTr="001050FD">
        <w:trPr>
          <w:trHeight w:val="454"/>
        </w:trPr>
        <w:tc>
          <w:tcPr>
            <w:tcW w:w="488" w:type="dxa"/>
          </w:tcPr>
          <w:p w14:paraId="515AB5C8" w14:textId="6FB8F98A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2</w:t>
            </w:r>
          </w:p>
        </w:tc>
        <w:tc>
          <w:tcPr>
            <w:tcW w:w="2340" w:type="dxa"/>
          </w:tcPr>
          <w:p w14:paraId="1FFC94FF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080" w:type="dxa"/>
          </w:tcPr>
          <w:p w14:paraId="37ECBE39" w14:textId="173317B0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5</w:t>
            </w:r>
          </w:p>
        </w:tc>
        <w:tc>
          <w:tcPr>
            <w:tcW w:w="4887" w:type="dxa"/>
          </w:tcPr>
          <w:p w14:paraId="104A6468" w14:textId="47718DA7" w:rsidR="001050FD" w:rsidRPr="007B7829" w:rsidRDefault="001050F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>
              <w:rPr>
                <w:rFonts w:asciiTheme="minorHAnsi" w:hAnsiTheme="minorHAnsi" w:cstheme="minorHAnsi"/>
                <w:bCs/>
                <w:sz w:val="22"/>
              </w:rPr>
              <w:t>guides</w:t>
            </w:r>
          </w:p>
        </w:tc>
      </w:tr>
    </w:tbl>
    <w:p w14:paraId="78D1A5C2" w14:textId="7D191262" w:rsidR="00DA653C" w:rsidRDefault="00EF2C43" w:rsidP="00EF2C43">
      <w:pPr>
        <w:pStyle w:val="Caption"/>
        <w:jc w:val="center"/>
        <w:rPr>
          <w:sz w:val="22"/>
          <w:szCs w:val="22"/>
        </w:rPr>
      </w:pPr>
      <w:bookmarkStart w:id="20" w:name="_Toc69321897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5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Master Schedule</w:t>
      </w:r>
      <w:bookmarkEnd w:id="20"/>
    </w:p>
    <w:p w14:paraId="6151AFD5" w14:textId="77777777" w:rsidR="00EF2C43" w:rsidRPr="00EF2C43" w:rsidRDefault="00EF2C43" w:rsidP="00EF2C43"/>
    <w:p w14:paraId="1DD0FFB6" w14:textId="77777777" w:rsidR="00DA653C" w:rsidRDefault="00DA653C" w:rsidP="0070544C">
      <w:pPr>
        <w:pStyle w:val="Heading2"/>
      </w:pPr>
      <w:bookmarkStart w:id="21" w:name="_Toc69321000"/>
      <w:r>
        <w:lastRenderedPageBreak/>
        <w:t>4. Project Organization</w:t>
      </w:r>
      <w:bookmarkEnd w:id="21"/>
    </w:p>
    <w:p w14:paraId="75EEA2E2" w14:textId="77777777" w:rsidR="00DA653C" w:rsidRDefault="00810D51" w:rsidP="0068457B">
      <w:pPr>
        <w:pStyle w:val="Heading3"/>
      </w:pPr>
      <w:bookmarkStart w:id="22" w:name="_Toc69321001"/>
      <w:r>
        <w:t>4.1</w:t>
      </w:r>
      <w:r w:rsidR="00DA394D">
        <w:t xml:space="preserve"> Team &amp; Structures</w:t>
      </w:r>
      <w:bookmarkEnd w:id="22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bookmarkStart w:id="23" w:name="_Toc69321946"/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  <w:bookmarkEnd w:id="23"/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24" w:name="_Toc69321002"/>
      <w:r>
        <w:t>4.2</w:t>
      </w:r>
      <w:r w:rsidR="00F0214B">
        <w:t xml:space="preserve"> Roles &amp; </w:t>
      </w:r>
      <w:r w:rsidR="003E62DE">
        <w:t>Responsibilities</w:t>
      </w:r>
      <w:bookmarkEnd w:id="24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EF2C43">
            <w:pPr>
              <w:keepNext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42F1C31A" w:rsidR="00F0214B" w:rsidRDefault="00EF2C43" w:rsidP="00EF2C43">
      <w:pPr>
        <w:pStyle w:val="Caption"/>
        <w:jc w:val="center"/>
        <w:rPr>
          <w:sz w:val="22"/>
          <w:szCs w:val="22"/>
        </w:rPr>
      </w:pPr>
      <w:bookmarkStart w:id="25" w:name="_Toc69321898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6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Roles &amp; Responsibilities</w:t>
      </w:r>
      <w:bookmarkEnd w:id="25"/>
    </w:p>
    <w:p w14:paraId="066AE612" w14:textId="77777777" w:rsidR="00EF2C43" w:rsidRPr="00EF2C43" w:rsidRDefault="00EF2C43" w:rsidP="00EF2C43"/>
    <w:p w14:paraId="0E0E83D9" w14:textId="77777777" w:rsidR="00B20576" w:rsidRDefault="00DA653C" w:rsidP="0070544C">
      <w:pPr>
        <w:pStyle w:val="Heading2"/>
      </w:pPr>
      <w:bookmarkStart w:id="26" w:name="_Toc69321003"/>
      <w:r>
        <w:t xml:space="preserve">5. </w:t>
      </w:r>
      <w:r w:rsidR="006D4C3E">
        <w:t xml:space="preserve">Project </w:t>
      </w:r>
      <w:r>
        <w:t>Communication</w:t>
      </w:r>
      <w:bookmarkEnd w:id="26"/>
    </w:p>
    <w:p w14:paraId="5DE4C7D0" w14:textId="77777777" w:rsidR="006D4C3E" w:rsidRPr="006D4C3E" w:rsidRDefault="00810D51" w:rsidP="0068457B">
      <w:pPr>
        <w:pStyle w:val="Heading3"/>
      </w:pPr>
      <w:bookmarkStart w:id="27" w:name="_Toc69321004"/>
      <w:r>
        <w:t>5.1</w:t>
      </w:r>
      <w:r w:rsidR="006D4C3E">
        <w:t xml:space="preserve"> Communication Plan</w:t>
      </w:r>
      <w:bookmarkEnd w:id="27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EF2C43">
            <w:pPr>
              <w:keepNext/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144CD1C3" w:rsidR="0068457B" w:rsidRDefault="00EF2C43" w:rsidP="00EF2C43">
      <w:pPr>
        <w:pStyle w:val="Caption"/>
        <w:jc w:val="center"/>
        <w:rPr>
          <w:sz w:val="22"/>
          <w:szCs w:val="22"/>
        </w:rPr>
      </w:pPr>
      <w:bookmarkStart w:id="28" w:name="_Toc69321899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7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Communication Plan</w:t>
      </w:r>
      <w:bookmarkEnd w:id="28"/>
    </w:p>
    <w:p w14:paraId="0D8CB432" w14:textId="77777777" w:rsidR="006D4C3E" w:rsidRDefault="00810D51" w:rsidP="00EF2C43">
      <w:pPr>
        <w:pStyle w:val="Heading3"/>
        <w:spacing w:after="0"/>
      </w:pPr>
      <w:bookmarkStart w:id="29" w:name="_Toc69321005"/>
      <w:r>
        <w:t>5.2</w:t>
      </w:r>
      <w:r w:rsidR="006D4C3E">
        <w:t xml:space="preserve"> External Interface</w:t>
      </w:r>
      <w:bookmarkEnd w:id="2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B23D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599B223F" w:rsidR="006D4C3E" w:rsidRPr="00EF2C43" w:rsidRDefault="00EF2C43" w:rsidP="00EF2C43">
      <w:pPr>
        <w:pStyle w:val="Caption"/>
        <w:jc w:val="center"/>
        <w:rPr>
          <w:sz w:val="22"/>
          <w:szCs w:val="22"/>
          <w:u w:val="single"/>
        </w:rPr>
      </w:pPr>
      <w:bookmarkStart w:id="30" w:name="_Toc69321900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8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FU Contacts</w:t>
      </w:r>
      <w:bookmarkEnd w:id="30"/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B23D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lastRenderedPageBreak/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B23D41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lastRenderedPageBreak/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3F2DE0CF" w:rsidR="006D4C3E" w:rsidRDefault="00EF2C43" w:rsidP="00EF2C43">
      <w:pPr>
        <w:pStyle w:val="Caption"/>
        <w:jc w:val="center"/>
        <w:rPr>
          <w:sz w:val="22"/>
          <w:szCs w:val="22"/>
        </w:rPr>
      </w:pPr>
      <w:bookmarkStart w:id="31" w:name="_Toc69321901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>
        <w:rPr>
          <w:noProof/>
          <w:sz w:val="22"/>
          <w:szCs w:val="22"/>
        </w:rPr>
        <w:t>9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Customer Contacts</w:t>
      </w:r>
      <w:bookmarkEnd w:id="31"/>
    </w:p>
    <w:p w14:paraId="41C88388" w14:textId="77777777" w:rsidR="00EF2C43" w:rsidRPr="00EF2C43" w:rsidRDefault="00EF2C43" w:rsidP="00EF2C43"/>
    <w:p w14:paraId="5A1122C6" w14:textId="77777777" w:rsidR="00922652" w:rsidRDefault="009D51A2" w:rsidP="00EF2C43">
      <w:pPr>
        <w:pStyle w:val="Heading2"/>
        <w:spacing w:after="240"/>
      </w:pPr>
      <w:bookmarkStart w:id="32" w:name="_Toc69321006"/>
      <w:r>
        <w:t>6. Configuration Management</w:t>
      </w:r>
      <w:bookmarkEnd w:id="32"/>
    </w:p>
    <w:p w14:paraId="5E6FEB4E" w14:textId="77777777" w:rsidR="009D51A2" w:rsidRDefault="00D33E5D" w:rsidP="0068457B">
      <w:pPr>
        <w:pStyle w:val="Heading3"/>
      </w:pPr>
      <w:bookmarkStart w:id="33" w:name="_Toc69321007"/>
      <w:r>
        <w:t>6.1</w:t>
      </w:r>
      <w:r w:rsidR="009D51A2">
        <w:t xml:space="preserve"> Tools &amp; Infrastructures</w:t>
      </w:r>
      <w:bookmarkEnd w:id="3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EF2C43">
            <w:pPr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DDCBA73" w:rsidR="009D51A2" w:rsidRPr="00EF2C43" w:rsidRDefault="00EF2C43" w:rsidP="00EF2C43">
      <w:pPr>
        <w:pStyle w:val="Caption"/>
        <w:jc w:val="center"/>
        <w:rPr>
          <w:sz w:val="22"/>
          <w:szCs w:val="22"/>
        </w:rPr>
      </w:pPr>
      <w:bookmarkStart w:id="34" w:name="_Toc69321902"/>
      <w:r w:rsidRPr="00EF2C43">
        <w:rPr>
          <w:sz w:val="22"/>
          <w:szCs w:val="22"/>
        </w:rPr>
        <w:t xml:space="preserve">Table </w:t>
      </w:r>
      <w:r w:rsidRPr="00EF2C43">
        <w:rPr>
          <w:sz w:val="22"/>
          <w:szCs w:val="22"/>
        </w:rPr>
        <w:fldChar w:fldCharType="begin"/>
      </w:r>
      <w:r w:rsidRPr="00EF2C43">
        <w:rPr>
          <w:sz w:val="22"/>
          <w:szCs w:val="22"/>
        </w:rPr>
        <w:instrText xml:space="preserve"> SEQ Table \* ARABIC </w:instrText>
      </w:r>
      <w:r w:rsidRPr="00EF2C43">
        <w:rPr>
          <w:sz w:val="22"/>
          <w:szCs w:val="22"/>
        </w:rPr>
        <w:fldChar w:fldCharType="separate"/>
      </w:r>
      <w:r w:rsidRPr="00EF2C43">
        <w:rPr>
          <w:noProof/>
          <w:sz w:val="22"/>
          <w:szCs w:val="22"/>
        </w:rPr>
        <w:t>10</w:t>
      </w:r>
      <w:r w:rsidRPr="00EF2C43">
        <w:rPr>
          <w:sz w:val="22"/>
          <w:szCs w:val="22"/>
        </w:rPr>
        <w:fldChar w:fldCharType="end"/>
      </w:r>
      <w:r w:rsidRPr="00EF2C43">
        <w:rPr>
          <w:sz w:val="22"/>
          <w:szCs w:val="22"/>
        </w:rPr>
        <w:t>. Tools &amp; Infrastructures</w:t>
      </w:r>
      <w:bookmarkEnd w:id="34"/>
    </w:p>
    <w:p w14:paraId="43EC9278" w14:textId="77777777" w:rsidR="009D51A2" w:rsidRDefault="00D33E5D" w:rsidP="0068457B">
      <w:pPr>
        <w:pStyle w:val="Heading3"/>
      </w:pPr>
      <w:bookmarkStart w:id="35" w:name="_Toc69321008"/>
      <w:r>
        <w:t>6.2</w:t>
      </w:r>
      <w:r w:rsidR="009D51A2">
        <w:t xml:space="preserve"> Document Management</w:t>
      </w:r>
      <w:bookmarkEnd w:id="35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36" w:name="_Toc69321009"/>
      <w:r>
        <w:t>6.3</w:t>
      </w:r>
      <w:r w:rsidR="009D51A2">
        <w:t xml:space="preserve"> Source Code Management</w:t>
      </w:r>
      <w:bookmarkEnd w:id="36"/>
    </w:p>
    <w:p w14:paraId="31433C5C" w14:textId="12E41DF4" w:rsidR="00CE4B1C" w:rsidRDefault="000F0246" w:rsidP="000F0246"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t xml:space="preserve">Link: </w:t>
      </w:r>
      <w:hyperlink r:id="rId17" w:history="1">
        <w:r w:rsidRPr="005255D1">
          <w:rPr>
            <w:rStyle w:val="Hyperlink"/>
          </w:rPr>
          <w:t>https://github.com/salesmgt/prototype</w:t>
        </w:r>
      </w:hyperlink>
      <w:r>
        <w:t>.</w:t>
      </w:r>
    </w:p>
    <w:sectPr w:rsidR="00B4588B" w:rsidRPr="009D51A2" w:rsidSect="00683264">
      <w:headerReference w:type="default" r:id="rId18"/>
      <w:footerReference w:type="default" r:id="rId19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DD275D" w14:textId="77777777" w:rsidR="003C1DA9" w:rsidRDefault="003C1DA9" w:rsidP="00683264">
      <w:pPr>
        <w:spacing w:after="0" w:line="240" w:lineRule="auto"/>
      </w:pPr>
      <w:r>
        <w:separator/>
      </w:r>
    </w:p>
  </w:endnote>
  <w:endnote w:type="continuationSeparator" w:id="0">
    <w:p w14:paraId="144AA7AB" w14:textId="77777777" w:rsidR="003C1DA9" w:rsidRDefault="003C1DA9" w:rsidP="00683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DAAD9" w14:textId="2639E6D3" w:rsidR="00B23D41" w:rsidRPr="00683264" w:rsidRDefault="00B23D41">
    <w:pPr>
      <w:pStyle w:val="Footer"/>
      <w:jc w:val="right"/>
      <w:rPr>
        <w:i/>
      </w:rPr>
    </w:pPr>
    <w:r w:rsidRPr="00683264">
      <w:rPr>
        <w:i/>
      </w:rPr>
      <w:t xml:space="preserve">Page </w:t>
    </w:r>
    <w:sdt>
      <w:sdtPr>
        <w:rPr>
          <w:i/>
        </w:rPr>
        <w:id w:val="-13513307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264">
          <w:rPr>
            <w:i/>
          </w:rPr>
          <w:fldChar w:fldCharType="begin"/>
        </w:r>
        <w:r w:rsidRPr="00683264">
          <w:rPr>
            <w:i/>
          </w:rPr>
          <w:instrText xml:space="preserve"> PAGE   \* MERGEFORMAT </w:instrText>
        </w:r>
        <w:r w:rsidRPr="00683264">
          <w:rPr>
            <w:i/>
          </w:rPr>
          <w:fldChar w:fldCharType="separate"/>
        </w:r>
        <w:r w:rsidR="00135BF5">
          <w:rPr>
            <w:i/>
            <w:noProof/>
          </w:rPr>
          <w:t>4</w:t>
        </w:r>
        <w:r w:rsidRPr="00683264">
          <w:rPr>
            <w:i/>
            <w:noProof/>
          </w:rPr>
          <w:fldChar w:fldCharType="end"/>
        </w:r>
      </w:sdtContent>
    </w:sdt>
  </w:p>
  <w:p w14:paraId="5DC72EAB" w14:textId="2DC7A04E" w:rsidR="00B23D41" w:rsidRPr="00683264" w:rsidRDefault="00B23D41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5D8415" w14:textId="77777777" w:rsidR="003C1DA9" w:rsidRDefault="003C1DA9" w:rsidP="00683264">
      <w:pPr>
        <w:spacing w:after="0" w:line="240" w:lineRule="auto"/>
      </w:pPr>
      <w:r>
        <w:separator/>
      </w:r>
    </w:p>
  </w:footnote>
  <w:footnote w:type="continuationSeparator" w:id="0">
    <w:p w14:paraId="2C763026" w14:textId="77777777" w:rsidR="003C1DA9" w:rsidRDefault="003C1DA9" w:rsidP="00683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62899" w14:textId="5CDE5128" w:rsidR="00B23D41" w:rsidRDefault="00B23D41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7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YWtQC98eIE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050FD"/>
    <w:rsid w:val="00112A6E"/>
    <w:rsid w:val="00114AC2"/>
    <w:rsid w:val="00130719"/>
    <w:rsid w:val="0013553B"/>
    <w:rsid w:val="00135BF5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2795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706E6"/>
    <w:rsid w:val="00386095"/>
    <w:rsid w:val="00387875"/>
    <w:rsid w:val="00390D43"/>
    <w:rsid w:val="00392BCB"/>
    <w:rsid w:val="003A1EE9"/>
    <w:rsid w:val="003C1DA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0D70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461A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3264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23D41"/>
    <w:rsid w:val="00B42AC5"/>
    <w:rsid w:val="00B44E27"/>
    <w:rsid w:val="00B4588B"/>
    <w:rsid w:val="00B45E93"/>
    <w:rsid w:val="00B5188C"/>
    <w:rsid w:val="00B70E7B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01C6"/>
    <w:rsid w:val="00D471AD"/>
    <w:rsid w:val="00D47BA8"/>
    <w:rsid w:val="00D54914"/>
    <w:rsid w:val="00D54D8B"/>
    <w:rsid w:val="00D72E71"/>
    <w:rsid w:val="00D77EDC"/>
    <w:rsid w:val="00D86696"/>
    <w:rsid w:val="00D8680D"/>
    <w:rsid w:val="00DA394D"/>
    <w:rsid w:val="00DA44CF"/>
    <w:rsid w:val="00DA58A2"/>
    <w:rsid w:val="00DA653C"/>
    <w:rsid w:val="00DA75DD"/>
    <w:rsid w:val="00DC01A7"/>
    <w:rsid w:val="00DD28ED"/>
    <w:rsid w:val="00DD2CF6"/>
    <w:rsid w:val="00DD74C0"/>
    <w:rsid w:val="00DE0774"/>
    <w:rsid w:val="00DE6C15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2C43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  <w:rsid w:val="00FF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FF5B13"/>
  </w:style>
  <w:style w:type="paragraph" w:styleId="Header">
    <w:name w:val="header"/>
    <w:basedOn w:val="Normal"/>
    <w:link w:val="Head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264"/>
  </w:style>
  <w:style w:type="paragraph" w:styleId="Footer">
    <w:name w:val="footer"/>
    <w:basedOn w:val="Normal"/>
    <w:link w:val="Foot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264"/>
  </w:style>
  <w:style w:type="paragraph" w:styleId="TableofFigures">
    <w:name w:val="table of figures"/>
    <w:basedOn w:val="Normal"/>
    <w:next w:val="Normal"/>
    <w:uiPriority w:val="99"/>
    <w:unhideWhenUsed/>
    <w:rsid w:val="00B23D4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ungLD5@fe.edu.v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BB9F2-853B-42C9-B545-C8C87BF86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7</TotalTime>
  <Pages>14</Pages>
  <Words>2786</Words>
  <Characters>15884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321</cp:revision>
  <dcterms:created xsi:type="dcterms:W3CDTF">2020-01-14T01:28:00Z</dcterms:created>
  <dcterms:modified xsi:type="dcterms:W3CDTF">2021-04-14T12:47:00Z</dcterms:modified>
</cp:coreProperties>
</file>